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7A34E1" w:rsidRDefault="00772E01" w14:paraId="00000001" w14:textId="77777777">
      <w:pPr>
        <w:rPr>
          <w:b/>
        </w:rPr>
      </w:pPr>
      <w:r>
        <w:rPr>
          <w:b/>
        </w:rPr>
        <w:t xml:space="preserve"> (a)</w:t>
      </w:r>
    </w:p>
    <w:p w:rsidR="007A34E1" w:rsidRDefault="007A34E1" w14:paraId="00000002" w14:textId="77777777"/>
    <w:p w:rsidR="007A34E1" w:rsidRDefault="00772E01" w14:paraId="00000003" w14:textId="77777777">
      <w:r>
        <w:rPr>
          <w:rFonts w:ascii="Arial Unicode MS" w:hAnsi="Arial Unicode MS" w:eastAsia="Arial Unicode MS" w:cs="Arial Unicode MS"/>
        </w:rPr>
        <w:t>(i) A ∪ B = {1, 3, 4, 5, 7} and A ∩ B = {1, 7}</w:t>
      </w:r>
    </w:p>
    <w:p w:rsidR="007A34E1" w:rsidRDefault="00772E01" w14:paraId="00000004" w14:textId="77777777">
      <w:r>
        <w:t>(ii) A \ B = {4, 5} and B \ A = {3}</w:t>
      </w:r>
    </w:p>
    <w:p w:rsidR="007A34E1" w:rsidRDefault="00772E01" w14:paraId="00000005" w14:textId="77777777">
      <w:r>
        <w:t>(iii) A △ B = {3, 4, 5}</w:t>
      </w:r>
    </w:p>
    <w:p w:rsidR="007A34E1" w:rsidRDefault="00772E01" w14:paraId="00000006" w14:textId="77777777">
      <w:r>
        <w:t>(iv) A x Ø = Ø and A x (B \ A) = {&lt;1, 3&gt;, &lt;4, 3&gt;, &lt;5, 3&gt;, &lt;7, 3&gt;}</w:t>
      </w:r>
    </w:p>
    <w:p w:rsidR="007A34E1" w:rsidRDefault="007A34E1" w14:paraId="00000007" w14:textId="77777777"/>
    <w:p w:rsidR="007A34E1" w:rsidRDefault="00772E01" w14:paraId="00000008" w14:textId="77777777">
      <w:r>
        <w:rPr>
          <w:b/>
        </w:rPr>
        <w:t>(b)</w:t>
      </w:r>
    </w:p>
    <w:p w:rsidR="007A34E1" w:rsidRDefault="007A34E1" w14:paraId="00000009" w14:textId="77777777"/>
    <w:p w:rsidR="007A34E1" w:rsidRDefault="00772E01" w14:paraId="0000000A" w14:textId="77777777">
      <w:r>
        <w:rPr>
          <w:rFonts w:ascii="Arial Unicode MS" w:hAnsi="Arial Unicode MS" w:eastAsia="Arial Unicode MS" w:cs="Arial Unicode MS"/>
        </w:rPr>
        <w:t>(i)</w:t>
      </w:r>
      <w:r>
        <w:rPr>
          <w:rFonts w:ascii="Arial Unicode MS" w:hAnsi="Arial Unicode MS" w:eastAsia="Arial Unicode MS" w:cs="Arial Unicode MS"/>
        </w:rPr>
        <w:br/>
      </w:r>
      <w:r>
        <w:rPr>
          <w:rFonts w:ascii="Arial Unicode MS" w:hAnsi="Arial Unicode MS" w:eastAsia="Arial Unicode MS" w:cs="Arial Unicode MS"/>
        </w:rPr>
        <w:t>Reflexive: ∀ x ∈ A (&lt;x, x&gt; ∈ R)</w:t>
      </w:r>
    </w:p>
    <w:p w:rsidR="007A34E1" w:rsidRDefault="00772E01" w14:paraId="0000000B" w14:textId="77777777">
      <w:r>
        <w:rPr>
          <w:rFonts w:ascii="Arial Unicode MS" w:hAnsi="Arial Unicode MS" w:eastAsia="Arial Unicode MS" w:cs="Arial Unicode MS"/>
        </w:rPr>
        <w:t>Symmetric: ∀ &lt;x, y&gt; ∈ A^2 (&lt;x,y&gt; ∈ R ⇒ &lt;y, x&gt; ∈ R)</w:t>
      </w:r>
    </w:p>
    <w:p w:rsidR="007A34E1" w:rsidRDefault="00772E01" w14:paraId="0000000C" w14:textId="77777777">
      <w:r>
        <w:rPr>
          <w:rFonts w:ascii="Arial Unicode MS" w:hAnsi="Arial Unicode MS" w:eastAsia="Arial Unicode MS" w:cs="Arial Unicode MS"/>
        </w:rPr>
        <w:t>Transitive: ∀ &lt;x, z&gt; ∈ A^2 (∃y ∈ A (&lt;x,y&gt; ∈ R ∧ &lt;y, z&gt; ∈ R) ⇒ &lt;x, z&gt; ∈ R)</w:t>
      </w:r>
    </w:p>
    <w:p w:rsidR="007A34E1" w:rsidRDefault="007A34E1" w14:paraId="0000000D" w14:textId="77777777"/>
    <w:p w:rsidR="007A34E1" w:rsidRDefault="00772E01" w14:paraId="0000000E" w14:textId="77777777">
      <w:r>
        <w:t xml:space="preserve">(ii) </w:t>
      </w:r>
    </w:p>
    <w:p w:rsidR="007A34E1" w:rsidRDefault="007A34E1" w14:paraId="0000000F" w14:textId="77777777"/>
    <w:p w:rsidR="007A34E1" w:rsidRDefault="00772E01" w14:paraId="00000010" w14:textId="77777777">
      <w:pPr>
        <w:numPr>
          <w:ilvl w:val="0"/>
          <w:numId w:val="2"/>
        </w:numPr>
      </w:pPr>
      <w:r>
        <w:t xml:space="preserve">{&lt;1,1&gt;, &lt;2,2&gt;, &lt;3,3&gt;, &lt;4,4&gt;, &lt;4,2&gt;, &lt;2,4&gt;, &lt;2,3&gt;, &lt;3,2&gt;} </w:t>
      </w:r>
    </w:p>
    <w:p w:rsidR="007A34E1" w:rsidRDefault="00772E01" w14:paraId="00000011" w14:textId="77777777">
      <w:r>
        <w:t>Not transitive because &lt;4,3&gt; is not in the relation</w:t>
      </w:r>
    </w:p>
    <w:p w:rsidR="007A34E1" w:rsidRDefault="00772E01" w14:paraId="00000012" w14:textId="77777777">
      <w:r>
        <w:t xml:space="preserve">      B) {&lt;1,1&gt;, &lt;2,2&gt;, &lt;3,3&gt;, &lt;4,4&gt;, &lt;4,2&gt;, &lt;2,3&gt;}</w:t>
      </w:r>
    </w:p>
    <w:p w:rsidR="007A34E1" w:rsidRDefault="00772E01" w14:paraId="00000013" w14:textId="77777777">
      <w:r>
        <w:t>Not symmetric because &lt;2,4&gt; and &lt;3,2&gt; are not in the relation. Not transitive because &lt;4,3&gt; is not in.</w:t>
      </w:r>
    </w:p>
    <w:p w:rsidR="007A34E1" w:rsidRDefault="00772E01" w14:paraId="00000014" w14:textId="77777777">
      <w:r>
        <w:t xml:space="preserve">      C) Ø </w:t>
      </w:r>
    </w:p>
    <w:p w:rsidR="007A34E1" w:rsidRDefault="00772E01" w14:paraId="00000015" w14:textId="77777777">
      <w:r>
        <w:t xml:space="preserve">Not reflexive because &lt;1,1&gt;, &lt;2,2&gt;, etc are not in. Vacuously symmetric and transitive (I think) </w:t>
      </w:r>
    </w:p>
    <w:p w:rsidR="2875D41C" w:rsidP="2875D41C" w:rsidRDefault="2875D41C" w14:paraId="4619EC5F" w14:textId="1D291136"/>
    <w:p w:rsidR="007A34E1" w:rsidRDefault="007A34E1" w14:paraId="00000016" w14:textId="77777777"/>
    <w:p w:rsidR="007A34E1" w:rsidRDefault="00772E01" w14:paraId="00000017" w14:textId="77777777">
      <w:pPr>
        <w:rPr>
          <w:b/>
        </w:rPr>
      </w:pPr>
      <w:r>
        <w:rPr>
          <w:b/>
        </w:rPr>
        <w:t>(c)</w:t>
      </w:r>
    </w:p>
    <w:p w:rsidR="007A34E1" w:rsidRDefault="00772E01" w14:paraId="00000018" w14:textId="77777777">
      <w:r>
        <w:rPr>
          <w:rFonts w:ascii="Arial Unicode MS" w:hAnsi="Arial Unicode MS" w:eastAsia="Arial Unicode MS" w:cs="Arial Unicode MS"/>
        </w:rPr>
        <w:t>(i) a ∈ A</w:t>
      </w:r>
    </w:p>
    <w:p w:rsidR="007A34E1" w:rsidRDefault="00772E01" w14:paraId="00000019" w14:textId="77777777">
      <w:r>
        <w:rPr>
          <w:rFonts w:ascii="Arial Unicode MS" w:hAnsi="Arial Unicode MS" w:eastAsia="Arial Unicode MS" w:cs="Arial Unicode MS"/>
        </w:rPr>
        <w:t>a is minimal: ∀b ∈ A ( b R a ⇒ b =</w:t>
      </w:r>
      <w:r>
        <w:rPr>
          <w:sz w:val="12"/>
          <w:szCs w:val="12"/>
        </w:rPr>
        <w:t>A</w:t>
      </w:r>
      <w:r>
        <w:t xml:space="preserve"> a )</w:t>
      </w:r>
    </w:p>
    <w:p w:rsidR="007A34E1" w:rsidRDefault="00772E01" w14:paraId="0000001A" w14:textId="77777777">
      <w:r>
        <w:rPr>
          <w:rFonts w:ascii="Arial Unicode MS" w:hAnsi="Arial Unicode MS" w:eastAsia="Arial Unicode MS" w:cs="Arial Unicode MS"/>
        </w:rPr>
        <w:t>a is least: ∀b ∈ A ( a R b )</w:t>
      </w:r>
    </w:p>
    <w:p w:rsidR="007A34E1" w:rsidRDefault="00772E01" w14:paraId="0000001B" w14:textId="77777777">
      <w:r>
        <w:rPr>
          <w:rFonts w:ascii="Arial Unicode MS" w:hAnsi="Arial Unicode MS" w:eastAsia="Arial Unicode MS" w:cs="Arial Unicode MS"/>
        </w:rPr>
        <w:t>a is maximal: ∀b ∈ A ( a R b ⇒ a =</w:t>
      </w:r>
      <w:r>
        <w:rPr>
          <w:sz w:val="12"/>
          <w:szCs w:val="12"/>
        </w:rPr>
        <w:t>A</w:t>
      </w:r>
      <w:r>
        <w:t xml:space="preserve"> b )</w:t>
      </w:r>
    </w:p>
    <w:p w:rsidR="007A34E1" w:rsidRDefault="00772E01" w14:paraId="0000001C" w14:textId="77777777">
      <w:r>
        <w:rPr>
          <w:rFonts w:ascii="Arial Unicode MS" w:hAnsi="Arial Unicode MS" w:eastAsia="Arial Unicode MS" w:cs="Arial Unicode MS"/>
        </w:rPr>
        <w:t>a is greatest: ∀b ∈ A ( b R a )</w:t>
      </w:r>
    </w:p>
    <w:p w:rsidR="007A34E1" w:rsidRDefault="00772E01" w14:paraId="0000001D" w14:textId="77777777">
      <w:r>
        <w:t xml:space="preserve">    </w:t>
      </w:r>
    </w:p>
    <w:p w:rsidR="007A34E1" w:rsidRDefault="240558CE" w14:paraId="0000001E" w14:textId="77777777">
      <w:r>
        <w:t xml:space="preserve">(ii) </w:t>
      </w:r>
      <w:r w:rsidR="00772E01">
        <w:rPr>
          <w:noProof/>
        </w:rPr>
        <w:drawing>
          <wp:inline distT="114300" distB="114300" distL="114300" distR="114300" wp14:anchorId="584B065C" wp14:editId="07777777">
            <wp:extent cx="1786250" cy="2681288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6250" cy="26812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A34E1" w:rsidRDefault="007A34E1" w14:paraId="0000001F" w14:textId="77777777"/>
    <w:p w:rsidR="007A34E1" w:rsidRDefault="00772E01" w14:paraId="00000020" w14:textId="77777777">
      <w:r>
        <w:t>(iii)</w:t>
      </w:r>
    </w:p>
    <w:p w:rsidR="007A34E1" w:rsidRDefault="00772E01" w14:paraId="00000021" w14:textId="77777777">
      <w:r>
        <w:t>Edit: this question is broken because Definition 7.9 assumes that the (set, relation) is a partial order but if k cannot be 1, the relation is not reflexive, which means the definition of partial order doesn’t hold.</w:t>
      </w:r>
    </w:p>
    <w:p w:rsidR="007A34E1" w:rsidRDefault="00772E01" w14:paraId="00000022" w14:textId="77777777">
      <w:r>
        <w:t>Edit 2: Does the &lt; not stand for “strict partial order” which is not reflexive so the question is right?</w:t>
      </w:r>
    </w:p>
    <w:p w:rsidR="007A34E1" w:rsidRDefault="00772E01" w14:paraId="00000023" w14:textId="77777777">
      <w:r>
        <w:t>Minimal: 2, 3, 5</w:t>
      </w:r>
    </w:p>
    <w:p w:rsidR="007A34E1" w:rsidRDefault="00772E01" w14:paraId="00000024" w14:textId="77777777">
      <w:r>
        <w:t>Least: No</w:t>
      </w:r>
    </w:p>
    <w:p w:rsidR="007A34E1" w:rsidRDefault="00772E01" w14:paraId="00000025" w14:textId="77777777">
      <w:r>
        <w:t>Maximal: 60</w:t>
      </w:r>
    </w:p>
    <w:p w:rsidR="007A34E1" w:rsidRDefault="00772E01" w14:paraId="00000026" w14:textId="77777777">
      <w:r>
        <w:t xml:space="preserve">Greatest: </w:t>
      </w:r>
      <w:commentRangeStart w:id="0"/>
      <w:commentRangeStart w:id="1"/>
      <w:commentRangeStart w:id="2"/>
      <w:commentRangeStart w:id="3"/>
      <w:commentRangeStart w:id="4"/>
      <w:commentRangeStart w:id="5"/>
      <w:commentRangeStart w:id="6"/>
      <w:r>
        <w:t>No</w:t>
      </w:r>
      <w:commentRangeEnd w:id="0"/>
      <w:r>
        <w:commentReference w:id="0"/>
      </w:r>
      <w:commentRangeEnd w:id="1"/>
      <w:r>
        <w:commentReference w:id="1"/>
      </w:r>
      <w:commentRangeEnd w:id="2"/>
      <w:r>
        <w:commentReference w:id="2"/>
      </w:r>
      <w:commentRangeEnd w:id="3"/>
      <w:r>
        <w:commentReference w:id="3"/>
      </w:r>
      <w:commentRangeEnd w:id="4"/>
      <w:r>
        <w:commentReference w:id="4"/>
      </w:r>
      <w:commentRangeEnd w:id="5"/>
      <w:r>
        <w:commentReference w:id="5"/>
      </w:r>
      <w:commentRangeEnd w:id="6"/>
      <w:r>
        <w:commentReference w:id="6"/>
      </w:r>
      <w:r>
        <w:t xml:space="preserve"> (see https://piazza.com/class/j8byq7mbpkv3y?cid=19 - k cannot be 1)</w:t>
      </w:r>
    </w:p>
    <w:p w:rsidR="007A34E1" w:rsidRDefault="00772E01" w14:paraId="00000027" w14:textId="77777777">
      <w:r>
        <w:t>[To add: reasons why]</w:t>
      </w:r>
    </w:p>
    <w:p w:rsidR="007A34E1" w:rsidRDefault="007A34E1" w14:paraId="00000028" w14:textId="66AE54EF"/>
    <w:p w:rsidR="007A34E1" w:rsidRDefault="00772E01" w14:paraId="00000029" w14:textId="77777777">
      <w:pPr>
        <w:rPr>
          <w:b/>
        </w:rPr>
      </w:pPr>
      <w:r>
        <w:rPr>
          <w:b/>
        </w:rPr>
        <w:t>(d)</w:t>
      </w:r>
    </w:p>
    <w:p w:rsidR="007A34E1" w:rsidRDefault="00772E01" w14:paraId="0000002A" w14:textId="77777777">
      <w:r>
        <w:t xml:space="preserve">Assuming </w:t>
      </w:r>
      <w:commentRangeStart w:id="7"/>
      <w:r>
        <w:t>~ means bijection</w:t>
      </w:r>
      <w:commentRangeEnd w:id="7"/>
      <w:r>
        <w:commentReference w:id="7"/>
      </w:r>
      <w:r>
        <w:t>, which is defined as there exists a function f : A -&gt; B such that f is a bijection</w:t>
      </w:r>
    </w:p>
    <w:p w:rsidR="007A34E1" w:rsidRDefault="007A34E1" w14:paraId="0000002B" w14:textId="77777777"/>
    <w:p w:rsidR="007A34E1" w:rsidRDefault="00772E01" w14:paraId="0000002C" w14:textId="77777777">
      <w:r>
        <w:t>Answer on pg 78 of the notes (for exercise 48).</w:t>
      </w:r>
    </w:p>
    <w:p w:rsidR="007A34E1" w:rsidRDefault="007A34E1" w14:paraId="0000002D" w14:textId="77777777"/>
    <w:p w:rsidR="007A34E1" w:rsidRDefault="00772E01" w14:paraId="0000002E" w14:textId="77777777">
      <w:r>
        <w:rPr>
          <w:noProof/>
        </w:rPr>
        <w:drawing>
          <wp:inline distT="114300" distB="114300" distL="114300" distR="114300" wp14:anchorId="0F6C867C" wp14:editId="07777777">
            <wp:extent cx="5734050" cy="10033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003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A34E1" w:rsidRDefault="007A34E1" w14:paraId="0000002F" w14:textId="77777777"/>
    <w:p w:rsidR="007A34E1" w:rsidRDefault="00772E01" w14:paraId="00000030" w14:textId="77777777">
      <w:commentRangeStart w:id="8"/>
      <w:r>
        <w:t>Simpler (maybe wrong) answer</w:t>
      </w:r>
      <w:commentRangeEnd w:id="8"/>
      <w:r>
        <w:commentReference w:id="8"/>
      </w:r>
      <w:r>
        <w:t>:</w:t>
      </w:r>
    </w:p>
    <w:p w:rsidR="007A34E1" w:rsidRDefault="00772E01" w14:paraId="00000031" w14:textId="77777777">
      <w:r>
        <w:t>For any set V, with n elements, the set p(V) yields 2</w:t>
      </w:r>
      <w:r>
        <w:rPr>
          <w:vertAlign w:val="superscript"/>
        </w:rPr>
        <w:t>n</w:t>
      </w:r>
      <w:r>
        <w:t xml:space="preserve"> elements.</w:t>
      </w:r>
    </w:p>
    <w:p w:rsidR="007A34E1" w:rsidRDefault="00772E01" w14:paraId="00000032" w14:textId="77777777">
      <w:r>
        <w:t>(0,1)^V denotes the set of all functions from V =&gt; (0,1), which is also 2</w:t>
      </w:r>
      <w:r>
        <w:rPr>
          <w:vertAlign w:val="superscript"/>
        </w:rPr>
        <w:t>n</w:t>
      </w:r>
      <w:r>
        <w:t xml:space="preserve"> elements.</w:t>
      </w:r>
    </w:p>
    <w:p w:rsidR="007A34E1" w:rsidRDefault="00772E01" w14:paraId="00000033" w14:textId="77777777">
      <w:r>
        <w:t>(idk something about same number of elements, so bijection is possible?)</w:t>
      </w:r>
    </w:p>
    <w:p w:rsidR="007A34E1" w:rsidRDefault="00772E01" w14:paraId="00000034" w14:textId="77777777">
      <w:r>
        <w:t>(Broski this doesn't work for infinite sets)</w:t>
      </w:r>
    </w:p>
    <w:p w:rsidR="007A34E1" w:rsidRDefault="007A34E1" w14:paraId="00000035" w14:textId="77777777"/>
    <w:sectPr w:rsidR="007A34E1">
      <w:headerReference w:type="default" r:id="rId13"/>
      <w:footerReference w:type="default" r:id="rId14"/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" w:author="Thomas Coste" w:date="2019-05-12T07:46:00Z" w:id="0">
    <w:p w:rsidR="007A34E1" w:rsidRDefault="00772E01" w14:paraId="00000036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ouldn't 60 be greatest, since every other number divides it?</w:t>
      </w:r>
    </w:p>
  </w:comment>
  <w:comment w:initials="" w:author="Ghusharib Chohan" w:date="2019-05-12T08:58:00Z" w:id="1">
    <w:p w:rsidR="007A34E1" w:rsidRDefault="00772E01" w14:paraId="00000037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K cannot be 1 and so k x n = 60 where n is 60 can never occur</w:t>
      </w:r>
    </w:p>
  </w:comment>
  <w:comment w:initials="" w:author="Thomas Coste" w:date="2019-05-12T09:21:00Z" w:id="2">
    <w:p w:rsidR="007A34E1" w:rsidRDefault="00772E01" w14:paraId="00000038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yes but the case where n is 60 doesn't occur, because it is a strict partial order</w:t>
      </w:r>
    </w:p>
  </w:comment>
  <w:comment w:initials="" w:author="Ghusharib Chohan" w:date="2019-05-12T09:30:00Z" w:id="3">
    <w:p w:rsidR="007A34E1" w:rsidRDefault="00772E01" w14:paraId="00000039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Hmm True. In that case I guess we should say 60 is greatest</w:t>
      </w:r>
    </w:p>
  </w:comment>
  <w:comment w:initials="" w:author="Nandhu Prabu" w:date="2020-05-10T13:52:00Z" w:id="4">
    <w:p w:rsidR="007A34E1" w:rsidRDefault="00772E01" w14:paraId="0000003A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think if there is just one maximal element, then that is also the greatest</w:t>
      </w:r>
    </w:p>
  </w:comment>
  <w:comment w:initials="" w:author="Ghusharib Chohan" w:date="2020-05-10T14:07:00Z" w:id="5">
    <w:p w:rsidR="007A34E1" w:rsidRDefault="00772E01" w14:paraId="0000003B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haven't done discrete for a year and just got a notificaiton but basically - greatest means for all b element of F, b &lt; a. But 60 &lt; 60 is not true as k cannot be 1, so there is no k s.t. k * b &lt; a. So we don't have for all b, b &lt; a therefore 60 is not greatest element even though there is a unique maximal element.</w:t>
      </w:r>
    </w:p>
  </w:comment>
  <w:comment w:initials="" w:author="Ghusharib Chohan" w:date="2020-05-10T14:08:00Z" w:id="6">
    <w:p w:rsidR="007A34E1" w:rsidRDefault="00772E01" w14:paraId="0000003C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60 is maximal cos everywhere you get false -&gt; true (including 60 &lt; 60). But not greatest. There is no greatest.</w:t>
      </w:r>
    </w:p>
  </w:comment>
  <w:comment w:initials="" w:author="Kelvin Zhang" w:date="2018-04-22T07:57:00Z" w:id="7">
    <w:p w:rsidR="007A34E1" w:rsidRDefault="00772E01" w14:paraId="0000003D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n the notes, ~ is used for equivalence relation. However, on pg 30, there's a small footnote which says that the symbol ~ is often used for bijection in "the literature".</w:t>
      </w:r>
    </w:p>
  </w:comment>
  <w:comment w:initials="" w:author="NOT A BOT" w:date="2019-04-16T05:02:00Z" w:id="8">
    <w:p w:rsidR="007A34E1" w:rsidRDefault="00772E01" w14:paraId="0000003E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don't think this works for the infinite cas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000036" w15:done="0"/>
  <w15:commentEx w15:paraId="00000037" w15:done="0"/>
  <w15:commentEx w15:paraId="00000038" w15:done="0"/>
  <w15:commentEx w15:paraId="00000039" w15:done="0"/>
  <w15:commentEx w15:paraId="0000003A" w15:done="0"/>
  <w15:commentEx w15:paraId="0000003B" w15:done="0"/>
  <w15:commentEx w15:paraId="0000003C" w15:done="0"/>
  <w15:commentEx w15:paraId="0000003D" w15:done="0"/>
  <w15:commentEx w15:paraId="000000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C94EF" w16cex:dateUtc="2019-05-12T14:46:00Z"/>
  <w16cex:commentExtensible w16cex:durableId="260C94F0" w16cex:dateUtc="2019-05-12T15:58:00Z"/>
  <w16cex:commentExtensible w16cex:durableId="260C94F1" w16cex:dateUtc="2019-05-12T16:21:00Z"/>
  <w16cex:commentExtensible w16cex:durableId="260C94F2" w16cex:dateUtc="2019-05-12T16:30:00Z"/>
  <w16cex:commentExtensible w16cex:durableId="260C94F3" w16cex:dateUtc="2020-05-10T20:52:00Z"/>
  <w16cex:commentExtensible w16cex:durableId="260C94F4" w16cex:dateUtc="2020-05-10T21:07:00Z"/>
  <w16cex:commentExtensible w16cex:durableId="260C94F5" w16cex:dateUtc="2020-05-10T21:08:00Z"/>
  <w16cex:commentExtensible w16cex:durableId="260C94F6" w16cex:dateUtc="2018-04-22T14:57:00Z"/>
  <w16cex:commentExtensible w16cex:durableId="260C94F7" w16cex:dateUtc="2019-04-16T12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000036" w16cid:durableId="260C94EF"/>
  <w16cid:commentId w16cid:paraId="00000037" w16cid:durableId="260C94F0"/>
  <w16cid:commentId w16cid:paraId="00000038" w16cid:durableId="260C94F1"/>
  <w16cid:commentId w16cid:paraId="00000039" w16cid:durableId="260C94F2"/>
  <w16cid:commentId w16cid:paraId="0000003A" w16cid:durableId="260C94F3"/>
  <w16cid:commentId w16cid:paraId="0000003B" w16cid:durableId="260C94F4"/>
  <w16cid:commentId w16cid:paraId="0000003C" w16cid:durableId="260C94F5"/>
  <w16cid:commentId w16cid:paraId="0000003D" w16cid:durableId="260C94F6"/>
  <w16cid:commentId w16cid:paraId="0000003E" w16cid:durableId="260C94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72E01" w:rsidRDefault="00772E01" w14:paraId="3E0B5235" w14:textId="77777777">
      <w:pPr>
        <w:spacing w:line="240" w:lineRule="auto"/>
      </w:pPr>
      <w:r>
        <w:separator/>
      </w:r>
    </w:p>
  </w:endnote>
  <w:endnote w:type="continuationSeparator" w:id="0">
    <w:p w:rsidR="00772E01" w:rsidRDefault="00772E01" w14:paraId="617EE1D3" w14:textId="77777777">
      <w:pPr>
        <w:spacing w:line="240" w:lineRule="auto"/>
      </w:pPr>
      <w:r>
        <w:continuationSeparator/>
      </w:r>
    </w:p>
  </w:endnote>
  <w:endnote w:type="continuationNotice" w:id="1">
    <w:p w:rsidR="00772E01" w:rsidRDefault="00772E01" w14:paraId="634E71C4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875D41C" w:rsidTr="2875D41C" w14:paraId="3307FB78" w14:textId="77777777">
      <w:tc>
        <w:tcPr>
          <w:tcW w:w="3005" w:type="dxa"/>
        </w:tcPr>
        <w:p w:rsidR="2875D41C" w:rsidP="2875D41C" w:rsidRDefault="2875D41C" w14:paraId="3FE9C141" w14:textId="7A22F7ED">
          <w:pPr>
            <w:pStyle w:val="Header"/>
            <w:ind w:left="-115"/>
          </w:pPr>
        </w:p>
      </w:tc>
      <w:tc>
        <w:tcPr>
          <w:tcW w:w="3005" w:type="dxa"/>
        </w:tcPr>
        <w:p w:rsidR="2875D41C" w:rsidP="2875D41C" w:rsidRDefault="2875D41C" w14:paraId="1F544DCB" w14:textId="5241A79A">
          <w:pPr>
            <w:pStyle w:val="Header"/>
            <w:jc w:val="center"/>
          </w:pPr>
        </w:p>
      </w:tc>
      <w:tc>
        <w:tcPr>
          <w:tcW w:w="3005" w:type="dxa"/>
        </w:tcPr>
        <w:p w:rsidR="2875D41C" w:rsidP="2875D41C" w:rsidRDefault="2875D41C" w14:paraId="08D85076" w14:textId="58E5D160">
          <w:pPr>
            <w:pStyle w:val="Header"/>
            <w:ind w:right="-115"/>
            <w:jc w:val="right"/>
          </w:pPr>
        </w:p>
      </w:tc>
    </w:tr>
  </w:tbl>
  <w:p w:rsidR="2875D41C" w:rsidP="2875D41C" w:rsidRDefault="2875D41C" w14:paraId="22C56BA1" w14:textId="086804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72E01" w:rsidRDefault="00772E01" w14:paraId="58101657" w14:textId="77777777">
      <w:pPr>
        <w:spacing w:line="240" w:lineRule="auto"/>
      </w:pPr>
      <w:r>
        <w:separator/>
      </w:r>
    </w:p>
  </w:footnote>
  <w:footnote w:type="continuationSeparator" w:id="0">
    <w:p w:rsidR="00772E01" w:rsidRDefault="00772E01" w14:paraId="457F662E" w14:textId="77777777">
      <w:pPr>
        <w:spacing w:line="240" w:lineRule="auto"/>
      </w:pPr>
      <w:r>
        <w:continuationSeparator/>
      </w:r>
    </w:p>
  </w:footnote>
  <w:footnote w:type="continuationNotice" w:id="1">
    <w:p w:rsidR="00772E01" w:rsidRDefault="00772E01" w14:paraId="1BF762D8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875D41C" w:rsidTr="2875D41C" w14:paraId="468CE6A9" w14:textId="77777777">
      <w:tc>
        <w:tcPr>
          <w:tcW w:w="3005" w:type="dxa"/>
        </w:tcPr>
        <w:p w:rsidR="2875D41C" w:rsidP="2875D41C" w:rsidRDefault="2875D41C" w14:paraId="46BD1FFF" w14:textId="1340CB27">
          <w:pPr>
            <w:pStyle w:val="Header"/>
            <w:ind w:left="-115"/>
          </w:pPr>
        </w:p>
      </w:tc>
      <w:tc>
        <w:tcPr>
          <w:tcW w:w="3005" w:type="dxa"/>
        </w:tcPr>
        <w:p w:rsidR="2875D41C" w:rsidP="2875D41C" w:rsidRDefault="2875D41C" w14:paraId="7DB8D48A" w14:textId="678DE663">
          <w:pPr>
            <w:pStyle w:val="Header"/>
            <w:jc w:val="center"/>
          </w:pPr>
        </w:p>
      </w:tc>
      <w:tc>
        <w:tcPr>
          <w:tcW w:w="3005" w:type="dxa"/>
        </w:tcPr>
        <w:p w:rsidR="2875D41C" w:rsidP="2875D41C" w:rsidRDefault="2875D41C" w14:paraId="6615B984" w14:textId="3D463632">
          <w:pPr>
            <w:pStyle w:val="Header"/>
            <w:ind w:right="-115"/>
            <w:jc w:val="right"/>
          </w:pPr>
        </w:p>
      </w:tc>
    </w:tr>
  </w:tbl>
  <w:p w:rsidR="2875D41C" w:rsidP="2875D41C" w:rsidRDefault="2875D41C" w14:paraId="7DF61FB0" w14:textId="24CD0A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A3AB2"/>
    <w:multiLevelType w:val="multilevel"/>
    <w:tmpl w:val="FFFFFFFF"/>
    <w:lvl w:ilvl="0">
      <w:start w:val="1"/>
      <w:numFmt w:val="upp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F2D5AEC"/>
    <w:multiLevelType w:val="multilevel"/>
    <w:tmpl w:val="8FFC3EB2"/>
    <w:lvl w:ilvl="0">
      <w:start w:val="1"/>
      <w:numFmt w:val="upp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65938527">
    <w:abstractNumId w:val="1"/>
  </w:num>
  <w:num w:numId="2" w16cid:durableId="381491026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oNotDisplayPageBoundarie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NLYwA0JLAxNDUyUdpeDU4uLM/DyQAsNaAIA0PDAsAAAA"/>
  </w:docVars>
  <w:rsids>
    <w:rsidRoot w:val="240558CE"/>
    <w:rsid w:val="000C119D"/>
    <w:rsid w:val="001049E5"/>
    <w:rsid w:val="0040780A"/>
    <w:rsid w:val="00412016"/>
    <w:rsid w:val="004544A4"/>
    <w:rsid w:val="00772E01"/>
    <w:rsid w:val="007A06A1"/>
    <w:rsid w:val="007A34E1"/>
    <w:rsid w:val="008D28C6"/>
    <w:rsid w:val="00BC16DE"/>
    <w:rsid w:val="00D971DF"/>
    <w:rsid w:val="00F72145"/>
    <w:rsid w:val="1BA9AD1C"/>
    <w:rsid w:val="240558CE"/>
    <w:rsid w:val="2875D41C"/>
    <w:rsid w:val="2C193FAC"/>
    <w:rsid w:val="3AEAA388"/>
    <w:rsid w:val="61E6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983E9"/>
  <w15:docId w15:val="{F25DC58D-A3CF-45F5-BC06-4960B2E65DD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5</Words>
  <Characters>1569</Characters>
  <Application>Microsoft Office Word</Application>
  <DocSecurity>4</DocSecurity>
  <Lines>13</Lines>
  <Paragraphs>3</Paragraphs>
  <ScaleCrop>false</ScaleCrop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sa Ma</dc:creator>
  <cp:keywords/>
  <cp:lastModifiedBy>Zheng, Wenxing</cp:lastModifiedBy>
  <cp:revision>6</cp:revision>
  <dcterms:created xsi:type="dcterms:W3CDTF">2022-04-22T17:37:00Z</dcterms:created>
  <dcterms:modified xsi:type="dcterms:W3CDTF">2022-05-03T21:19:00Z</dcterms:modified>
</cp:coreProperties>
</file>